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LA REZNIKO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ZNIKO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15 Waterbury Circle, Glenview, IL, USA Glenview, IL, USA IL</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EZ3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1489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NAT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